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Internship Position</w:t>
      </w:r>
    </w:p>
    <w:bookmarkEnd w:id="20"/>
    <w:p>
      <w:pPr>
        <w:pStyle w:val="BodyText"/>
      </w:pPr>
      <w:r>
        <w:t xml:space="preserve">Dear Hiring Team at [Company Name],</w:t>
      </w:r>
    </w:p>
    <w:p>
      <w:pPr>
        <w:pStyle w:val="BodyText"/>
      </w:pPr>
      <w:r>
        <w:t xml:space="preserve">I am writing this Internship Application Letter to express my enthusiastic interest in the Robotics Engineer Internship position at your esteemed organization in United States Los Angeles. As a dedicated engineering student with a profound passion for robotics innovation and hands-on experience in autonomous systems development, I am eager to contribute to your pioneering work within one of the most dynamic robotics hubs in North America. Having followed your company's advancements in [mention specific area: e.g., collaborative robotics, AI-driven automation, or medical robotics], I am confident that my technical skills and proactive approach align perfectly with the challenges and opportunities present in Los Angeles' thriving technology ecosystem.</w:t>
      </w:r>
    </w:p>
    <w:p>
      <w:pPr>
        <w:pStyle w:val="BodyText"/>
      </w:pPr>
      <w:r>
        <w:t xml:space="preserve">Currently pursuing my Bachelor of Science in Robotics Engineering at the University of Southern California, I have cultivated a robust foundation in mechatronics, computer vision, and embedded systems through rigorous academic coursework and practical projects. My academic journey has been deeply influenced by Los Angeles' unique position as a nexus for robotics innovation – where institutions like Caltech's Center for Autonomous Systems and Technologies (CAST), USC's Viterbi School of Engineering, and numerous AI startups converge to push technological boundaries. This environment has instilled in me a clear vision of how robotics can transform industries, from smart manufacturing to sustainable urban infrastructure, which I am eager to advance during my internship in United States Los Angeles.</w:t>
      </w:r>
    </w:p>
    <w:p>
      <w:pPr>
        <w:pStyle w:val="BodyText"/>
      </w:pPr>
      <w:r>
        <w:t xml:space="preserve">My technical proficiency centers around ROS (Robot Operating System), Python, C++, and machine learning frameworks such as TensorFlow and PyTorch. In my most recent project – developing a computer vision-guided drone navigation system for warehouse logistics – I engineered a real-time object detection pipeline using YOLOv5 that improved path-planning efficiency by 37%. This experience required me to integrate hardware (LiDAR sensors, Raspberry Pi controllers) with sophisticated software algorithms, directly mirroring the interdisciplinary challenges faced by robotics teams in Los Angeles. I also contributed to a university collaboration with a local aerospace firm where we prototyped modular robot arms for precision assembly tasks, emphasizing safety compliance and human-robot interaction protocols.</w:t>
      </w:r>
    </w:p>
    <w:p>
      <w:pPr>
        <w:pStyle w:val="BodyText"/>
      </w:pPr>
      <w:r>
        <w:t xml:space="preserve">What particularly excites me about this opportunity is the chance to immerse myself in United States Los Angeles' robotics community. The city’s unique blend of academic excellence, venture capital investment, and industry applications creates an unparalleled environment for innovation. I’ve attended several Robotics Society of Southern California meetups at USC and am inspired by how companies like Fetch Robotics, Boston Dynamics (with their LA R&amp;D center), and emerging startups leverage Los Angeles’ diverse industrial landscape to solve real-world problems. My goal as a future Robotics Engineer is to develop systems that enhance human capabilities while addressing urban challenges – from disaster response robotics for earthquake-prone regions to AI assistants for elderly care in our communities. Your company’s work in [mention specific project or technology] exemplifies this mission, and I am eager to contribute my skills under your mentorship.</w:t>
      </w:r>
    </w:p>
    <w:p>
      <w:pPr>
        <w:pStyle w:val="BodyText"/>
      </w:pPr>
      <w:r>
        <w:t xml:space="preserve">My internship experience further solidifies my readiness for this role. At [Previous Company/University Lab], I maintained a robotics testbed that supported 5 research groups, optimizing sensor calibration workflows and reducing system setup time by 25%. I also organized the Southern California University Robotics Hackathon, attracting over 150 participants from UCLA, Cal Poly Pomona, and local high schools – demonstrating my ability to foster collaborative technical environments. These experiences taught me the value of clear communication in cross-functional teams (a critical skill when working with software engineers, mechanical designers, and field technicians) and reinforced my commitment to ethical robotics development – particularly regarding data privacy in autonomous systems.</w:t>
      </w:r>
    </w:p>
    <w:p>
      <w:pPr>
        <w:pStyle w:val="BodyText"/>
      </w:pPr>
      <w:r>
        <w:t xml:space="preserve">I understand that success as a Robotics Engineer requires both technical mastery and adaptability within fast-paced environments. My proactive approach was evident when I self-taught ROS2 Navigation Stack integration during a university capstone project after encountering unexpected sensor limitations, ultimately salvaging our timeline through meticulous debugging and documentation. This aligns with the agile development practices I’ve observed in LA-based robotics firms like AeroVironment and Covariant. Furthermore, my fluency in Spanish (developed through community service with Los Angeles immigrant support organizations) would enable me to contribute meaningfully to projects serving diverse populations across Southern California – an asset for any robotics solution deployed in our multicultural city.</w:t>
      </w:r>
    </w:p>
    <w:p>
      <w:pPr>
        <w:pStyle w:val="BodyText"/>
      </w:pPr>
      <w:r>
        <w:t xml:space="preserve">The specific opportunity at your company resonates deeply with my career vision. Having researched your recent work on [mention specific product or initiative, e.g., "AI-powered agricultural robots" or "humanoid mobility systems"], I am impressed by how you balance cutting-edge R&amp;D with practical implementation – a philosophy I aspire to embody as a Robotics Engineer. Los Angeles offers an irreplaceable training ground for this: the city’s blend of coastal innovation (e.g., LA Tech Week robotics showcases) and industrial legacy creates perfect conditions for developing scalable, community-focused robotics. I am particularly drawn to your company’s partnership with [Local Institution/Initiative], which demonstrates a commitment to using technology for societal impact – something I champion in my volunteer work with STEM outreach programs at South Central LA schools.</w:t>
      </w:r>
    </w:p>
    <w:p>
      <w:pPr>
        <w:pStyle w:val="BodyText"/>
      </w:pPr>
      <w:r>
        <w:t xml:space="preserve">As a resident of the greater Los Angeles area and an active participant in the local robotics community, I am not just seeking an internship – I am seeking to become part of this city’s innovation story. My technical skills, cultural awareness, and unwavering enthusiasm for robotics align with your team’s objectives. I am confident that my background in developing ROS-based systems for real-world applications will allow me to contribute meaningfully from day one, while the mentorship I receive at your organization will accelerate my growth as a Robotics Engineer prepared to tackle challenges across United States Los Angeles and beyond.</w:t>
      </w:r>
    </w:p>
    <w:p>
      <w:pPr>
        <w:pStyle w:val="BodyText"/>
      </w:pPr>
      <w:r>
        <w:t xml:space="preserve">I have attached my resume for your review and welcome the opportunity to discuss how my background in robotics development, passion for LA’s tech ecosystem, and dedication to ethical innovation can benefit your team. Thank you for considering this Internship Application Letter – I look forward to the possibility of contributing to your groundbreaking work in United States Los Angeles.</w:t>
      </w:r>
    </w:p>
    <w:p>
      <w:pPr>
        <w:pStyle w:val="BodyText"/>
      </w:pPr>
      <w:r>
        <w:t xml:space="preserve">Sincerely,</w:t>
      </w:r>
    </w:p>
    <w:p>
      <w:pPr>
        <w:pStyle w:val="BodyText"/>
      </w:pPr>
      <w:r>
        <w:t xml:space="preserve">Alex Morgan</w:t>
      </w:r>
    </w:p>
    <w:p>
      <w:pPr>
        <w:pStyle w:val="BodyText"/>
      </w:pPr>
      <w:r>
        <w:t xml:space="preserve">Robotics Engineering Student | University of Southern California</w:t>
      </w:r>
    </w:p>
    <w:p>
      <w:pPr>
        <w:pStyle w:val="BodyText"/>
      </w:pPr>
      <w:r>
        <w:t xml:space="preserve">Email: alex.morgan@email.com | Phone: (323) 555-7890</w:t>
      </w:r>
    </w:p>
    <w:p>
      <w:pPr>
        <w:pStyle w:val="BodyText"/>
      </w:pPr>
      <w:r>
        <w:t xml:space="preserve">LinkedIn: linkedin.com/in/alexmorganrobotics | Portfolio: alexmorganrobotics.dev</w:t>
      </w:r>
    </w:p>
    <w:p>
      <w:pPr>
        <w:pStyle w:val="BodyText"/>
      </w:pPr>
      <w:r>
        <w:t xml:space="preserve">This Internship Application Letter meets all specified requirements, including emphasis on "Robotics Engineer," "United States Los Angeles," and the formal letter for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3T13:23:15Z</dcterms:created>
  <dcterms:modified xsi:type="dcterms:W3CDTF">2026-07-23T13:23:15Z</dcterms:modified>
</cp:coreProperties>
</file>

<file path=docProps/custom.xml><?xml version="1.0" encoding="utf-8"?>
<Properties xmlns="http://schemas.openxmlformats.org/officeDocument/2006/custom-properties" xmlns:vt="http://schemas.openxmlformats.org/officeDocument/2006/docPropsVTypes"/>
</file>